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C21DE2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6F5715">
        <w:rPr>
          <w:rFonts w:ascii="Muli" w:eastAsia="Muli" w:hAnsi="Muli" w:cs="Muli"/>
          <w:sz w:val="24"/>
          <w:szCs w:val="24"/>
        </w:rPr>
        <w:t>3. 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442C2D3A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6F5715" w:rsidRPr="006F5715">
        <w:rPr>
          <w:rFonts w:ascii="Muli" w:eastAsia="Muli" w:hAnsi="Muli" w:cs="Muli"/>
          <w:sz w:val="24"/>
          <w:szCs w:val="24"/>
        </w:rPr>
        <w:t xml:space="preserve">        1.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0A6B899" w:rsidR="00173A24" w:rsidRPr="006F571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0AE7E6D0" w:rsidR="00173A24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  <w:r w:rsidRPr="00672F77">
        <w:rPr>
          <w:rFonts w:ascii="Muli" w:eastAsia="Muli" w:hAnsi="Muli" w:cs="Muli"/>
          <w:sz w:val="24"/>
          <w:szCs w:val="24"/>
        </w:rPr>
        <w:t>make divisions of content in the web page</w:t>
      </w:r>
    </w:p>
    <w:p w14:paraId="7D8E6C49" w14:textId="18FCEF53" w:rsidR="00672F77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 w:rsidRPr="00672F77">
        <w:rPr>
          <w:rFonts w:ascii="Muli" w:eastAsia="Muli" w:hAnsi="Muli" w:cs="Muli"/>
          <w:sz w:val="24"/>
          <w:szCs w:val="24"/>
        </w:rPr>
        <w:t>Div</w:t>
      </w:r>
      <w:proofErr w:type="spellEnd"/>
      <w:r w:rsidRPr="00672F77">
        <w:rPr>
          <w:rFonts w:ascii="Muli" w:eastAsia="Muli" w:hAnsi="Muli" w:cs="Muli"/>
          <w:sz w:val="24"/>
          <w:szCs w:val="24"/>
        </w:rPr>
        <w:t xml:space="preserve"> tag has both open(&lt;div&gt;) and closing (&lt;/div&gt;) tag and it is mandatory to close the tag</w:t>
      </w: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476896CF" w:rsidR="00173A24" w:rsidRDefault="00672F77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672F77">
        <w:rPr>
          <w:rFonts w:ascii="Muli" w:eastAsia="Muli" w:hAnsi="Muli" w:cs="Muli"/>
          <w:b/>
          <w:sz w:val="24"/>
          <w:szCs w:val="24"/>
        </w:rPr>
        <w:t>An absolute position element is positioned relative to the first parent element that has a position other than static. A relative positioned element is positioned relative to its normal positio</w:t>
      </w:r>
      <w:r>
        <w:rPr>
          <w:rFonts w:ascii="Muli" w:eastAsia="Muli" w:hAnsi="Muli" w:cs="Muli"/>
          <w:b/>
          <w:sz w:val="24"/>
          <w:szCs w:val="24"/>
        </w:rPr>
        <w:t>n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2F9E999E" w:rsidR="00173A24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t is used to make the object clear or opaque</w:t>
      </w:r>
    </w:p>
    <w:p w14:paraId="72780994" w14:textId="77777777" w:rsidR="00672F77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0D2B34BF" w:rsidR="00173A24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E13A013" w:rsidR="00173A24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Expo </w:t>
      </w:r>
      <w:proofErr w:type="gramStart"/>
      <w:r>
        <w:rPr>
          <w:rFonts w:ascii="Muli" w:eastAsia="Muli" w:hAnsi="Muli" w:cs="Muli"/>
          <w:sz w:val="24"/>
          <w:szCs w:val="24"/>
        </w:rPr>
        <w:t>go</w:t>
      </w:r>
      <w:proofErr w:type="gramEnd"/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2A22CB6" w:rsidR="00173A24" w:rsidRDefault="00672F77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Scan the </w:t>
      </w:r>
      <w:r w:rsidR="00292B43">
        <w:rPr>
          <w:rFonts w:ascii="Muli" w:eastAsia="Muli" w:hAnsi="Muli" w:cs="Muli"/>
          <w:sz w:val="24"/>
          <w:szCs w:val="24"/>
        </w:rPr>
        <w:t>QR</w:t>
      </w:r>
      <w:r>
        <w:rPr>
          <w:rFonts w:ascii="Muli" w:eastAsia="Muli" w:hAnsi="Muli" w:cs="Muli"/>
          <w:sz w:val="24"/>
          <w:szCs w:val="24"/>
        </w:rPr>
        <w:t xml:space="preserve"> code then click on the button that says click me </w:t>
      </w:r>
      <w:r w:rsidR="00292B43">
        <w:rPr>
          <w:rFonts w:ascii="Muli" w:eastAsia="Muli" w:hAnsi="Muli" w:cs="Muli"/>
          <w:sz w:val="24"/>
          <w:szCs w:val="24"/>
        </w:rPr>
        <w:t>then it should give an alert</w:t>
      </w: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15818C25" w:rsidR="00173A24" w:rsidRDefault="00292B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Used to display the specified code in html</w:t>
      </w: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989FB03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292B43">
        <w:rPr>
          <w:rFonts w:ascii="Muli" w:eastAsia="Muli" w:hAnsi="Muli" w:cs="Muli"/>
          <w:sz w:val="24"/>
          <w:szCs w:val="24"/>
        </w:rPr>
        <w:t>:</w:t>
      </w:r>
      <w:r w:rsidR="00292B43" w:rsidRPr="00292B43">
        <w:rPr>
          <w:rFonts w:ascii="Muli" w:eastAsia="Muli" w:hAnsi="Muli" w:cs="Muli"/>
          <w:sz w:val="24"/>
          <w:szCs w:val="24"/>
        </w:rPr>
        <w:t xml:space="preserve"> </w:t>
      </w:r>
      <w:r w:rsidR="00292B43" w:rsidRPr="00292B43">
        <w:rPr>
          <w:rFonts w:ascii="Muli" w:eastAsia="Muli" w:hAnsi="Muli" w:cs="Muli"/>
          <w:sz w:val="24"/>
          <w:szCs w:val="24"/>
        </w:rPr>
        <w:t>Whatever a function component returns is rendered as a React element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DC5AF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2B43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785E1569" w14:textId="2577535C" w:rsidR="00292B43" w:rsidRDefault="00292B43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5E" w14:textId="2239DC8C" w:rsidR="00173A24" w:rsidRDefault="00292B43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y are used as building blocks for what is displayed on the screen</w:t>
      </w: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31021831">
    <w:abstractNumId w:val="1"/>
  </w:num>
  <w:num w:numId="2" w16cid:durableId="6223517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11BD2"/>
    <w:rsid w:val="00292B43"/>
    <w:rsid w:val="00672F77"/>
    <w:rsid w:val="006F5715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Ruchika Mehndiratta</cp:lastModifiedBy>
  <cp:revision>2</cp:revision>
  <dcterms:created xsi:type="dcterms:W3CDTF">2022-05-22T14:14:00Z</dcterms:created>
  <dcterms:modified xsi:type="dcterms:W3CDTF">2022-05-22T14:14:00Z</dcterms:modified>
</cp:coreProperties>
</file>